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E25CA5" w14:textId="312BBE4D" w:rsidR="007D4AEF" w:rsidRDefault="007D4AEF" w:rsidP="007D4AEF">
      <w:r>
        <w:t>Colton Kohler</w:t>
      </w:r>
    </w:p>
    <w:p w14:paraId="36DD0A54" w14:textId="60C6DAD4" w:rsidR="007D4AEF" w:rsidRDefault="007D4AEF" w:rsidP="007D4AEF">
      <w:r>
        <w:t>Module 8.2 assignment</w:t>
      </w:r>
    </w:p>
    <w:p w14:paraId="1CA194CB" w14:textId="6BE97E67" w:rsidR="00A86676" w:rsidRDefault="007D4AEF" w:rsidP="007D4AEF">
      <w:r>
        <w:t>12/8/2024</w:t>
      </w:r>
      <w:r>
        <w:rPr>
          <w:noProof/>
        </w:rPr>
        <w:drawing>
          <wp:inline distT="0" distB="0" distL="0" distR="0" wp14:anchorId="2AB7E988" wp14:editId="74EB7F5B">
            <wp:extent cx="5943600" cy="4594225"/>
            <wp:effectExtent l="0" t="0" r="0" b="0"/>
            <wp:docPr id="1768489779" name="Picture 3" descr="A diagram of a stud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489779" name="Picture 3" descr="A diagram of a studen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10D7">
        <w:rPr>
          <w:noProof/>
        </w:rPr>
        <w:lastRenderedPageBreak/>
        <w:drawing>
          <wp:inline distT="0" distB="0" distL="0" distR="0" wp14:anchorId="5AD46AF2" wp14:editId="2217BF60">
            <wp:extent cx="4198984" cy="2293819"/>
            <wp:effectExtent l="0" t="0" r="0" b="0"/>
            <wp:docPr id="101812978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129787" name="Picture 2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10D7">
        <w:rPr>
          <w:noProof/>
        </w:rPr>
        <w:drawing>
          <wp:inline distT="0" distB="0" distL="0" distR="0" wp14:anchorId="4E13BDC0" wp14:editId="422C1CA5">
            <wp:extent cx="5943600" cy="2500630"/>
            <wp:effectExtent l="0" t="0" r="0" b="0"/>
            <wp:docPr id="1192046633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046633" name="Picture 1" descr="A computer screen shot of a black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084BD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[</w:t>
      </w:r>
    </w:p>
    <w:p w14:paraId="0F8126CC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{</w:t>
      </w:r>
    </w:p>
    <w:p w14:paraId="68BA154E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F_Nam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llen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45D0503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_Name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ipley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63A12F2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udent_ID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5604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399A0232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Email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ipley@gmail.com"</w:t>
      </w:r>
    </w:p>
    <w:p w14:paraId="6452FFA5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},</w:t>
      </w:r>
    </w:p>
    <w:p w14:paraId="5F2641B8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{</w:t>
      </w:r>
    </w:p>
    <w:p w14:paraId="59B41572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F_Nam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rthur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6CA79BF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_Name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Dallas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75164B1B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udent_ID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5605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734C5400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Email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dallas@gmail.com"</w:t>
      </w:r>
    </w:p>
    <w:p w14:paraId="523F745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},</w:t>
      </w:r>
    </w:p>
    <w:p w14:paraId="675E2C0D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{</w:t>
      </w:r>
    </w:p>
    <w:p w14:paraId="22CCECC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F_Nam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Joan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2AA36F86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_Name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Lambert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5AFA1F20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udent_ID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5714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4888F859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Email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jlambert@gmail.com"</w:t>
      </w:r>
    </w:p>
    <w:p w14:paraId="49AC537C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lastRenderedPageBreak/>
        <w:t>    },</w:t>
      </w:r>
    </w:p>
    <w:p w14:paraId="730B9E20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{</w:t>
      </w:r>
    </w:p>
    <w:p w14:paraId="1FBE28EA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F_Nam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homas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5D345313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_Name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Kan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3B63F757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udent_ID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8554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05148C9E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Email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kane@gmail.com"</w:t>
      </w:r>
    </w:p>
    <w:p w14:paraId="00632BDF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},</w:t>
      </w:r>
    </w:p>
    <w:p w14:paraId="7796AC67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{</w:t>
      </w:r>
    </w:p>
    <w:p w14:paraId="6A60D391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_Name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Kohler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1FA15C56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F_Name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lton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0C600FFC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proofErr w:type="spellStart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tudent_ID</w:t>
      </w:r>
      <w:proofErr w:type="spellEnd"/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8365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,</w:t>
      </w:r>
    </w:p>
    <w:p w14:paraId="5C51E7A0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        </w:t>
      </w:r>
      <w:r w:rsidRPr="001E10D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"Email"</w:t>
      </w: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 xml:space="preserve">: </w:t>
      </w:r>
      <w:r w:rsidRPr="001E10D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kohler@my365.bellevue.edu"</w:t>
      </w:r>
    </w:p>
    <w:p w14:paraId="4D2FBDFD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    }</w:t>
      </w:r>
    </w:p>
    <w:p w14:paraId="3B987D16" w14:textId="77777777" w:rsidR="001E10D7" w:rsidRPr="001E10D7" w:rsidRDefault="001E10D7" w:rsidP="001E10D7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</w:pPr>
      <w:r w:rsidRPr="001E10D7">
        <w:rPr>
          <w:rFonts w:ascii="Consolas" w:eastAsia="Times New Roman" w:hAnsi="Consolas" w:cs="Times New Roman"/>
          <w:color w:val="FFFFFF"/>
          <w:kern w:val="0"/>
          <w:sz w:val="21"/>
          <w:szCs w:val="21"/>
          <w14:ligatures w14:val="none"/>
        </w:rPr>
        <w:t>]</w:t>
      </w:r>
    </w:p>
    <w:p w14:paraId="49640645" w14:textId="77777777" w:rsidR="001E10D7" w:rsidRDefault="001E10D7"/>
    <w:sectPr w:rsidR="001E10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3ED456" w14:textId="77777777" w:rsidR="00266C43" w:rsidRDefault="00266C43" w:rsidP="007D4AEF">
      <w:pPr>
        <w:spacing w:after="0" w:line="240" w:lineRule="auto"/>
      </w:pPr>
      <w:r>
        <w:separator/>
      </w:r>
    </w:p>
  </w:endnote>
  <w:endnote w:type="continuationSeparator" w:id="0">
    <w:p w14:paraId="1E9A22FA" w14:textId="77777777" w:rsidR="00266C43" w:rsidRDefault="00266C43" w:rsidP="007D4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45B113" w14:textId="77777777" w:rsidR="00266C43" w:rsidRDefault="00266C43" w:rsidP="007D4AEF">
      <w:pPr>
        <w:spacing w:after="0" w:line="240" w:lineRule="auto"/>
      </w:pPr>
      <w:r>
        <w:separator/>
      </w:r>
    </w:p>
  </w:footnote>
  <w:footnote w:type="continuationSeparator" w:id="0">
    <w:p w14:paraId="745ECD65" w14:textId="77777777" w:rsidR="00266C43" w:rsidRDefault="00266C43" w:rsidP="007D4A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0NDI2NjU2tTA1N7ZU0lEKTi0uzszPAykwrAUAAifeRSwAAAA="/>
  </w:docVars>
  <w:rsids>
    <w:rsidRoot w:val="001E10D7"/>
    <w:rsid w:val="001E10D7"/>
    <w:rsid w:val="00266C43"/>
    <w:rsid w:val="00334814"/>
    <w:rsid w:val="00517E2B"/>
    <w:rsid w:val="007D4AEF"/>
    <w:rsid w:val="00A86676"/>
    <w:rsid w:val="00F3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1383A"/>
  <w15:chartTrackingRefBased/>
  <w15:docId w15:val="{CEC966FA-2E11-4C5C-A288-0016259E6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10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10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10D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10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10D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10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10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10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10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10D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10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10D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10D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10D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10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10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10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10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E10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10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0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10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E10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10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E10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E10D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0D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0D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E10D7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D4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AEF"/>
  </w:style>
  <w:style w:type="paragraph" w:styleId="Footer">
    <w:name w:val="footer"/>
    <w:basedOn w:val="Normal"/>
    <w:link w:val="FooterChar"/>
    <w:uiPriority w:val="99"/>
    <w:unhideWhenUsed/>
    <w:rsid w:val="007D4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41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2-09T04:32:00Z</dcterms:created>
  <dcterms:modified xsi:type="dcterms:W3CDTF">2024-12-09T04:56:00Z</dcterms:modified>
</cp:coreProperties>
</file>